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A80C2C" w14:textId="77777777" w:rsidR="00906814" w:rsidRDefault="00906814" w:rsidP="00906814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77C0062D" w14:textId="77777777" w:rsidR="00906814" w:rsidRDefault="00906814" w:rsidP="00906814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24612736" w14:textId="77777777" w:rsidR="00906814" w:rsidRDefault="00906814" w:rsidP="00906814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6EFD3868" w14:textId="77777777" w:rsidR="00906814" w:rsidRDefault="00906814" w:rsidP="00906814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625E561D" w14:textId="77777777" w:rsidR="001909C3" w:rsidRDefault="001909C3" w:rsidP="001909C3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Discussion </w:t>
      </w:r>
    </w:p>
    <w:p w14:paraId="559A5CE4" w14:textId="77777777" w:rsidR="00EF5929" w:rsidRPr="00EF5929" w:rsidRDefault="00EF5929" w:rsidP="001909C3">
      <w:pPr>
        <w:spacing w:line="48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</w:p>
    <w:p w14:paraId="113B9B4E" w14:textId="0369F328" w:rsidR="00906814" w:rsidRPr="00C463D3" w:rsidRDefault="003251C5" w:rsidP="009068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14:paraId="36C1A793" w14:textId="77777777" w:rsidR="00906814" w:rsidRPr="00C463D3" w:rsidRDefault="003251C5" w:rsidP="009068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14:paraId="3E467AA2" w14:textId="77777777" w:rsidR="00906814" w:rsidRPr="00C463D3" w:rsidRDefault="003251C5" w:rsidP="009068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30DB7697" w14:textId="77777777" w:rsidR="00906814" w:rsidRPr="00C463D3" w:rsidRDefault="003251C5" w:rsidP="009068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14:paraId="6E613B3F" w14:textId="77777777" w:rsidR="00906814" w:rsidRPr="00C463D3" w:rsidRDefault="003251C5" w:rsidP="009068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7D967CB8" w14:textId="77777777" w:rsidR="00906814" w:rsidRDefault="00906814" w:rsidP="00906814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49191FE5" w14:textId="77777777" w:rsidR="00906814" w:rsidRDefault="003251C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br w:type="page"/>
      </w:r>
    </w:p>
    <w:p w14:paraId="19134BD5" w14:textId="159BB11A" w:rsidR="001909C3" w:rsidRDefault="001909C3" w:rsidP="001909C3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 xml:space="preserve">Discussion </w:t>
      </w:r>
    </w:p>
    <w:p w14:paraId="5FB990D1" w14:textId="6DF0C742" w:rsidR="00614545" w:rsidRPr="00906814" w:rsidRDefault="003251C5" w:rsidP="004D70D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814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What is meant by planning a project?</w:t>
      </w:r>
    </w:p>
    <w:p w14:paraId="1C044DF4" w14:textId="5073EC55" w:rsidR="007D5BBC" w:rsidRPr="00906814" w:rsidRDefault="003251C5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6814">
        <w:rPr>
          <w:rFonts w:ascii="Times New Roman" w:hAnsi="Times New Roman" w:cs="Times New Roman"/>
          <w:sz w:val="24"/>
          <w:szCs w:val="24"/>
        </w:rPr>
        <w:tab/>
        <w:t xml:space="preserve">People do have ideas </w:t>
      </w:r>
      <w:r w:rsidR="006D37FF" w:rsidRPr="00906814">
        <w:rPr>
          <w:rFonts w:ascii="Times New Roman" w:hAnsi="Times New Roman" w:cs="Times New Roman"/>
          <w:sz w:val="24"/>
          <w:szCs w:val="24"/>
        </w:rPr>
        <w:t>for projects but without a better plan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6D37FF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747BF1" w:rsidRPr="00906814">
        <w:rPr>
          <w:rFonts w:ascii="Times New Roman" w:hAnsi="Times New Roman" w:cs="Times New Roman"/>
          <w:sz w:val="24"/>
          <w:szCs w:val="24"/>
        </w:rPr>
        <w:t>but through a plan that make</w:t>
      </w:r>
      <w:r w:rsidR="00D31846">
        <w:rPr>
          <w:rFonts w:ascii="Times New Roman" w:hAnsi="Times New Roman" w:cs="Times New Roman"/>
          <w:sz w:val="24"/>
          <w:szCs w:val="24"/>
        </w:rPr>
        <w:t>s</w:t>
      </w:r>
      <w:r w:rsidR="00747BF1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0F0EBF" w:rsidRPr="00906814">
        <w:rPr>
          <w:rFonts w:ascii="Times New Roman" w:hAnsi="Times New Roman" w:cs="Times New Roman"/>
          <w:sz w:val="24"/>
          <w:szCs w:val="24"/>
        </w:rPr>
        <w:t xml:space="preserve">it develop into a </w:t>
      </w:r>
      <w:r w:rsidR="0003051D" w:rsidRPr="00906814">
        <w:rPr>
          <w:rFonts w:ascii="Times New Roman" w:hAnsi="Times New Roman" w:cs="Times New Roman"/>
          <w:sz w:val="24"/>
          <w:szCs w:val="24"/>
        </w:rPr>
        <w:t>tangible result</w:t>
      </w:r>
      <w:r w:rsidR="000F0EBF" w:rsidRPr="00906814">
        <w:rPr>
          <w:rFonts w:ascii="Times New Roman" w:hAnsi="Times New Roman" w:cs="Times New Roman"/>
          <w:sz w:val="24"/>
          <w:szCs w:val="24"/>
        </w:rPr>
        <w:t xml:space="preserve">. </w:t>
      </w:r>
      <w:r w:rsidR="00D22C38" w:rsidRPr="0090681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8F5235"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do et al. (2018)</w:t>
      </w:r>
      <w:r w:rsidR="004D70D6">
        <w:rPr>
          <w:rFonts w:ascii="Times New Roman" w:hAnsi="Times New Roman" w:cs="Times New Roman"/>
          <w:sz w:val="24"/>
          <w:szCs w:val="24"/>
        </w:rPr>
        <w:t>,</w:t>
      </w:r>
      <w:r w:rsidR="00D22C38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8D374E" w:rsidRPr="00906814">
        <w:rPr>
          <w:rFonts w:ascii="Times New Roman" w:hAnsi="Times New Roman" w:cs="Times New Roman"/>
          <w:sz w:val="24"/>
          <w:szCs w:val="24"/>
        </w:rPr>
        <w:t xml:space="preserve">planning </w:t>
      </w:r>
      <w:r w:rsidR="001F62DD" w:rsidRPr="00906814">
        <w:rPr>
          <w:rFonts w:ascii="Times New Roman" w:hAnsi="Times New Roman" w:cs="Times New Roman"/>
          <w:sz w:val="24"/>
          <w:szCs w:val="24"/>
        </w:rPr>
        <w:t>is a process that involves documenting th</w:t>
      </w:r>
      <w:r w:rsidR="00ED7724" w:rsidRPr="00906814">
        <w:rPr>
          <w:rFonts w:ascii="Times New Roman" w:hAnsi="Times New Roman" w:cs="Times New Roman"/>
          <w:sz w:val="24"/>
          <w:szCs w:val="24"/>
        </w:rPr>
        <w:t xml:space="preserve">e </w:t>
      </w:r>
      <w:r w:rsidR="000E5E1D" w:rsidRPr="00906814">
        <w:rPr>
          <w:rFonts w:ascii="Times New Roman" w:hAnsi="Times New Roman" w:cs="Times New Roman"/>
          <w:sz w:val="24"/>
          <w:szCs w:val="24"/>
        </w:rPr>
        <w:t xml:space="preserve">descriptions of how the </w:t>
      </w:r>
      <w:r w:rsidR="00360C38" w:rsidRPr="00906814">
        <w:rPr>
          <w:rFonts w:ascii="Times New Roman" w:hAnsi="Times New Roman" w:cs="Times New Roman"/>
          <w:sz w:val="24"/>
          <w:szCs w:val="24"/>
        </w:rPr>
        <w:t xml:space="preserve">project will be implemented, </w:t>
      </w:r>
      <w:r w:rsidR="008E7BE3" w:rsidRPr="00906814">
        <w:rPr>
          <w:rFonts w:ascii="Times New Roman" w:hAnsi="Times New Roman" w:cs="Times New Roman"/>
          <w:sz w:val="24"/>
          <w:szCs w:val="24"/>
        </w:rPr>
        <w:t>supervised</w:t>
      </w:r>
      <w:r w:rsidR="00BE6D67" w:rsidRPr="00906814">
        <w:rPr>
          <w:rFonts w:ascii="Times New Roman" w:hAnsi="Times New Roman" w:cs="Times New Roman"/>
          <w:sz w:val="24"/>
          <w:szCs w:val="24"/>
        </w:rPr>
        <w:t xml:space="preserve">, </w:t>
      </w:r>
      <w:r w:rsidR="00FA2EC9" w:rsidRPr="00906814">
        <w:rPr>
          <w:rFonts w:ascii="Times New Roman" w:hAnsi="Times New Roman" w:cs="Times New Roman"/>
          <w:sz w:val="24"/>
          <w:szCs w:val="24"/>
        </w:rPr>
        <w:t>controlled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FA2EC9" w:rsidRPr="00906814">
        <w:rPr>
          <w:rFonts w:ascii="Times New Roman" w:hAnsi="Times New Roman" w:cs="Times New Roman"/>
          <w:sz w:val="24"/>
          <w:szCs w:val="24"/>
        </w:rPr>
        <w:t xml:space="preserve"> and closed.</w:t>
      </w:r>
      <w:r w:rsidR="00903B11" w:rsidRPr="00906814">
        <w:rPr>
          <w:rFonts w:ascii="Times New Roman" w:hAnsi="Times New Roman" w:cs="Times New Roman"/>
          <w:sz w:val="24"/>
          <w:szCs w:val="24"/>
        </w:rPr>
        <w:t xml:space="preserve"> Moreover, </w:t>
      </w:r>
      <w:r w:rsidR="00D31846">
        <w:rPr>
          <w:rFonts w:ascii="Times New Roman" w:hAnsi="Times New Roman" w:cs="Times New Roman"/>
          <w:sz w:val="24"/>
          <w:szCs w:val="24"/>
        </w:rPr>
        <w:t>through the project plan, managers and the organization will take it as a reference point.</w:t>
      </w:r>
      <w:r w:rsidR="00C05157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4102BF" w:rsidRPr="00906814">
        <w:rPr>
          <w:rFonts w:ascii="Times New Roman" w:hAnsi="Times New Roman" w:cs="Times New Roman"/>
          <w:sz w:val="24"/>
          <w:szCs w:val="24"/>
        </w:rPr>
        <w:t xml:space="preserve">The </w:t>
      </w:r>
      <w:r w:rsidR="00FB3677" w:rsidRPr="00906814">
        <w:rPr>
          <w:rFonts w:ascii="Times New Roman" w:hAnsi="Times New Roman" w:cs="Times New Roman"/>
          <w:sz w:val="24"/>
          <w:szCs w:val="24"/>
        </w:rPr>
        <w:t xml:space="preserve">plan is </w:t>
      </w:r>
      <w:r w:rsidR="00D31846">
        <w:rPr>
          <w:rFonts w:ascii="Times New Roman" w:hAnsi="Times New Roman" w:cs="Times New Roman"/>
          <w:sz w:val="24"/>
          <w:szCs w:val="24"/>
        </w:rPr>
        <w:t>developed continuously</w:t>
      </w:r>
      <w:r w:rsidR="005A1E2C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E202E9" w:rsidRPr="00906814">
        <w:rPr>
          <w:rFonts w:ascii="Times New Roman" w:hAnsi="Times New Roman" w:cs="Times New Roman"/>
          <w:sz w:val="24"/>
          <w:szCs w:val="24"/>
        </w:rPr>
        <w:t>during the project planning phase</w:t>
      </w:r>
      <w:r w:rsidR="00D31846">
        <w:rPr>
          <w:rFonts w:ascii="Times New Roman" w:hAnsi="Times New Roman" w:cs="Times New Roman"/>
          <w:sz w:val="24"/>
          <w:szCs w:val="24"/>
        </w:rPr>
        <w:t>. I</w:t>
      </w:r>
      <w:r w:rsidR="00CE1992" w:rsidRPr="00906814">
        <w:rPr>
          <w:rFonts w:ascii="Times New Roman" w:hAnsi="Times New Roman" w:cs="Times New Roman"/>
          <w:sz w:val="24"/>
          <w:szCs w:val="24"/>
        </w:rPr>
        <w:t xml:space="preserve">t includes </w:t>
      </w:r>
      <w:r w:rsidR="003B67C3" w:rsidRPr="00906814">
        <w:rPr>
          <w:rFonts w:ascii="Times New Roman" w:hAnsi="Times New Roman" w:cs="Times New Roman"/>
          <w:sz w:val="24"/>
          <w:szCs w:val="24"/>
        </w:rPr>
        <w:t xml:space="preserve">several documents </w:t>
      </w:r>
      <w:r w:rsidR="009521C1" w:rsidRPr="00906814">
        <w:rPr>
          <w:rFonts w:ascii="Times New Roman" w:hAnsi="Times New Roman" w:cs="Times New Roman"/>
          <w:sz w:val="24"/>
          <w:szCs w:val="24"/>
        </w:rPr>
        <w:t xml:space="preserve">that highlight </w:t>
      </w:r>
      <w:r w:rsidR="00580BCC" w:rsidRPr="00906814">
        <w:rPr>
          <w:rFonts w:ascii="Times New Roman" w:hAnsi="Times New Roman" w:cs="Times New Roman"/>
          <w:sz w:val="24"/>
          <w:szCs w:val="24"/>
        </w:rPr>
        <w:t xml:space="preserve">various things </w:t>
      </w:r>
      <w:r w:rsidR="006F005C" w:rsidRPr="00906814">
        <w:rPr>
          <w:rFonts w:ascii="Times New Roman" w:hAnsi="Times New Roman" w:cs="Times New Roman"/>
          <w:sz w:val="24"/>
          <w:szCs w:val="24"/>
        </w:rPr>
        <w:t xml:space="preserve">such as the </w:t>
      </w:r>
      <w:r w:rsidR="0069285F" w:rsidRPr="00906814">
        <w:rPr>
          <w:rFonts w:ascii="Times New Roman" w:hAnsi="Times New Roman" w:cs="Times New Roman"/>
          <w:sz w:val="24"/>
          <w:szCs w:val="24"/>
        </w:rPr>
        <w:t>ta</w:t>
      </w:r>
      <w:r w:rsidR="00A44F73" w:rsidRPr="00906814">
        <w:rPr>
          <w:rFonts w:ascii="Times New Roman" w:hAnsi="Times New Roman" w:cs="Times New Roman"/>
          <w:sz w:val="24"/>
          <w:szCs w:val="24"/>
        </w:rPr>
        <w:t xml:space="preserve">sks to be accomplished, </w:t>
      </w:r>
      <w:r w:rsidR="004F2089" w:rsidRPr="00906814">
        <w:rPr>
          <w:rFonts w:ascii="Times New Roman" w:hAnsi="Times New Roman" w:cs="Times New Roman"/>
          <w:sz w:val="24"/>
          <w:szCs w:val="24"/>
        </w:rPr>
        <w:t xml:space="preserve">resources </w:t>
      </w:r>
      <w:r w:rsidR="00531C5D" w:rsidRPr="00906814">
        <w:rPr>
          <w:rFonts w:ascii="Times New Roman" w:hAnsi="Times New Roman" w:cs="Times New Roman"/>
          <w:sz w:val="24"/>
          <w:szCs w:val="24"/>
        </w:rPr>
        <w:t xml:space="preserve">required such as the </w:t>
      </w:r>
      <w:r w:rsidR="006B7CCD" w:rsidRPr="00906814">
        <w:rPr>
          <w:rFonts w:ascii="Times New Roman" w:hAnsi="Times New Roman" w:cs="Times New Roman"/>
          <w:sz w:val="24"/>
          <w:szCs w:val="24"/>
        </w:rPr>
        <w:t xml:space="preserve">workers, </w:t>
      </w:r>
      <w:r w:rsidR="00CA3455" w:rsidRPr="00906814">
        <w:rPr>
          <w:rFonts w:ascii="Times New Roman" w:hAnsi="Times New Roman" w:cs="Times New Roman"/>
          <w:sz w:val="24"/>
          <w:szCs w:val="24"/>
        </w:rPr>
        <w:t>equipment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6A1FE1" w:rsidRPr="00906814">
        <w:rPr>
          <w:rFonts w:ascii="Times New Roman" w:hAnsi="Times New Roman" w:cs="Times New Roman"/>
          <w:sz w:val="24"/>
          <w:szCs w:val="24"/>
        </w:rPr>
        <w:t xml:space="preserve"> and finance</w:t>
      </w:r>
      <w:r w:rsidR="00CC37C2" w:rsidRPr="0090681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A32EEF" w14:textId="0A3E61B5" w:rsidR="00E1663C" w:rsidRPr="00906814" w:rsidRDefault="003251C5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6814">
        <w:rPr>
          <w:rFonts w:ascii="Times New Roman" w:hAnsi="Times New Roman" w:cs="Times New Roman"/>
          <w:sz w:val="24"/>
          <w:szCs w:val="24"/>
        </w:rPr>
        <w:tab/>
      </w:r>
      <w:r w:rsidR="00621765" w:rsidRPr="00906814">
        <w:rPr>
          <w:rFonts w:ascii="Times New Roman" w:hAnsi="Times New Roman" w:cs="Times New Roman"/>
          <w:sz w:val="24"/>
          <w:szCs w:val="24"/>
        </w:rPr>
        <w:t xml:space="preserve">The best </w:t>
      </w:r>
      <w:r w:rsidR="000D0945" w:rsidRPr="00906814">
        <w:rPr>
          <w:rFonts w:ascii="Times New Roman" w:hAnsi="Times New Roman" w:cs="Times New Roman"/>
          <w:sz w:val="24"/>
          <w:szCs w:val="24"/>
        </w:rPr>
        <w:t xml:space="preserve">project plan should </w:t>
      </w:r>
      <w:r w:rsidR="005254D9" w:rsidRPr="00906814">
        <w:rPr>
          <w:rFonts w:ascii="Times New Roman" w:hAnsi="Times New Roman" w:cs="Times New Roman"/>
          <w:sz w:val="24"/>
          <w:szCs w:val="24"/>
        </w:rPr>
        <w:t xml:space="preserve">also include </w:t>
      </w:r>
      <w:r w:rsidR="00426DDA" w:rsidRPr="00906814">
        <w:rPr>
          <w:rFonts w:ascii="Times New Roman" w:hAnsi="Times New Roman" w:cs="Times New Roman"/>
          <w:sz w:val="24"/>
          <w:szCs w:val="24"/>
        </w:rPr>
        <w:t>aspects</w:t>
      </w:r>
      <w:r w:rsidR="00190346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D31846">
        <w:rPr>
          <w:rFonts w:ascii="Times New Roman" w:hAnsi="Times New Roman" w:cs="Times New Roman"/>
          <w:sz w:val="24"/>
          <w:szCs w:val="24"/>
        </w:rPr>
        <w:t>of</w:t>
      </w:r>
      <w:r w:rsidR="000B5FD0" w:rsidRPr="00906814">
        <w:rPr>
          <w:rFonts w:ascii="Times New Roman" w:hAnsi="Times New Roman" w:cs="Times New Roman"/>
          <w:sz w:val="24"/>
          <w:szCs w:val="24"/>
        </w:rPr>
        <w:t xml:space="preserve"> risks and </w:t>
      </w:r>
      <w:r w:rsidR="000E3D42" w:rsidRPr="00906814">
        <w:rPr>
          <w:rFonts w:ascii="Times New Roman" w:hAnsi="Times New Roman" w:cs="Times New Roman"/>
          <w:sz w:val="24"/>
          <w:szCs w:val="24"/>
        </w:rPr>
        <w:t xml:space="preserve">the way they </w:t>
      </w:r>
      <w:r w:rsidR="002C3832" w:rsidRPr="00906814">
        <w:rPr>
          <w:rFonts w:ascii="Times New Roman" w:hAnsi="Times New Roman" w:cs="Times New Roman"/>
          <w:sz w:val="24"/>
          <w:szCs w:val="24"/>
        </w:rPr>
        <w:t xml:space="preserve">can </w:t>
      </w:r>
      <w:r w:rsidR="00616BC0" w:rsidRPr="00906814">
        <w:rPr>
          <w:rFonts w:ascii="Times New Roman" w:hAnsi="Times New Roman" w:cs="Times New Roman"/>
          <w:sz w:val="24"/>
          <w:szCs w:val="24"/>
        </w:rPr>
        <w:t>b</w:t>
      </w:r>
      <w:r w:rsidR="009A25DC" w:rsidRPr="00906814">
        <w:rPr>
          <w:rFonts w:ascii="Times New Roman" w:hAnsi="Times New Roman" w:cs="Times New Roman"/>
          <w:sz w:val="24"/>
          <w:szCs w:val="24"/>
        </w:rPr>
        <w:t>e</w:t>
      </w:r>
      <w:r w:rsidR="00616BC0" w:rsidRPr="00906814">
        <w:rPr>
          <w:rFonts w:ascii="Times New Roman" w:hAnsi="Times New Roman" w:cs="Times New Roman"/>
          <w:sz w:val="24"/>
          <w:szCs w:val="24"/>
        </w:rPr>
        <w:t xml:space="preserve"> handled.</w:t>
      </w:r>
      <w:r w:rsidR="00EF0044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D31846">
        <w:rPr>
          <w:rFonts w:ascii="Times New Roman" w:hAnsi="Times New Roman" w:cs="Times New Roman"/>
          <w:sz w:val="24"/>
          <w:szCs w:val="24"/>
        </w:rPr>
        <w:t>Simultaneously, the plan should also include contingency plans and flexible to allow</w:t>
      </w:r>
      <w:r w:rsidR="003039F9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6E67DC" w:rsidRPr="00906814">
        <w:rPr>
          <w:rFonts w:ascii="Times New Roman" w:hAnsi="Times New Roman" w:cs="Times New Roman"/>
          <w:sz w:val="24"/>
          <w:szCs w:val="24"/>
        </w:rPr>
        <w:t xml:space="preserve">progressive </w:t>
      </w:r>
      <w:r w:rsidR="00C77226" w:rsidRPr="00906814">
        <w:rPr>
          <w:rFonts w:ascii="Times New Roman" w:hAnsi="Times New Roman" w:cs="Times New Roman"/>
          <w:sz w:val="24"/>
          <w:szCs w:val="24"/>
        </w:rPr>
        <w:t xml:space="preserve">changes </w:t>
      </w:r>
      <w:r w:rsidR="006F345A" w:rsidRPr="00906814">
        <w:rPr>
          <w:rFonts w:ascii="Times New Roman" w:hAnsi="Times New Roman" w:cs="Times New Roman"/>
          <w:sz w:val="24"/>
          <w:szCs w:val="24"/>
        </w:rPr>
        <w:t xml:space="preserve">throughout the </w:t>
      </w:r>
      <w:r w:rsidR="00F56119" w:rsidRPr="00906814">
        <w:rPr>
          <w:rFonts w:ascii="Times New Roman" w:hAnsi="Times New Roman" w:cs="Times New Roman"/>
          <w:sz w:val="24"/>
          <w:szCs w:val="24"/>
        </w:rPr>
        <w:t>project</w:t>
      </w:r>
      <w:r w:rsidR="00E8487E" w:rsidRPr="00906814">
        <w:rPr>
          <w:rFonts w:ascii="Times New Roman" w:hAnsi="Times New Roman" w:cs="Times New Roman"/>
          <w:sz w:val="24"/>
          <w:szCs w:val="24"/>
        </w:rPr>
        <w:t>.</w:t>
      </w:r>
      <w:r w:rsidR="00FE50C5" w:rsidRPr="00906814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A04939"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redith et al. (2017)</w:t>
      </w:r>
      <w:r w:rsidR="00D31846">
        <w:rPr>
          <w:rFonts w:ascii="Times New Roman" w:hAnsi="Times New Roman" w:cs="Times New Roman"/>
          <w:sz w:val="24"/>
          <w:szCs w:val="24"/>
        </w:rPr>
        <w:t>, a project plan should have three components:</w:t>
      </w:r>
      <w:r w:rsidR="00227E40" w:rsidRPr="00906814">
        <w:rPr>
          <w:rFonts w:ascii="Times New Roman" w:hAnsi="Times New Roman" w:cs="Times New Roman"/>
          <w:sz w:val="24"/>
          <w:szCs w:val="24"/>
        </w:rPr>
        <w:t xml:space="preserve"> activities, </w:t>
      </w:r>
      <w:r w:rsidR="00A9054C" w:rsidRPr="00906814">
        <w:rPr>
          <w:rFonts w:ascii="Times New Roman" w:hAnsi="Times New Roman" w:cs="Times New Roman"/>
          <w:sz w:val="24"/>
          <w:szCs w:val="24"/>
        </w:rPr>
        <w:t>resources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A9054C" w:rsidRPr="00906814">
        <w:rPr>
          <w:rFonts w:ascii="Times New Roman" w:hAnsi="Times New Roman" w:cs="Times New Roman"/>
          <w:sz w:val="24"/>
          <w:szCs w:val="24"/>
        </w:rPr>
        <w:t xml:space="preserve"> and </w:t>
      </w:r>
      <w:r w:rsidR="0002370D" w:rsidRPr="00906814">
        <w:rPr>
          <w:rFonts w:ascii="Times New Roman" w:hAnsi="Times New Roman" w:cs="Times New Roman"/>
          <w:sz w:val="24"/>
          <w:szCs w:val="24"/>
        </w:rPr>
        <w:t xml:space="preserve">tasks. </w:t>
      </w:r>
      <w:r w:rsidR="00C607D8" w:rsidRPr="00906814">
        <w:rPr>
          <w:rFonts w:ascii="Times New Roman" w:hAnsi="Times New Roman" w:cs="Times New Roman"/>
          <w:sz w:val="24"/>
          <w:szCs w:val="24"/>
        </w:rPr>
        <w:t xml:space="preserve">The same source </w:t>
      </w:r>
      <w:r w:rsidR="00652DC1" w:rsidRPr="00906814">
        <w:rPr>
          <w:rFonts w:ascii="Times New Roman" w:hAnsi="Times New Roman" w:cs="Times New Roman"/>
          <w:sz w:val="24"/>
          <w:szCs w:val="24"/>
        </w:rPr>
        <w:t xml:space="preserve">added that </w:t>
      </w:r>
      <w:r w:rsidR="00AE5046" w:rsidRPr="00906814">
        <w:rPr>
          <w:rFonts w:ascii="Times New Roman" w:hAnsi="Times New Roman" w:cs="Times New Roman"/>
          <w:sz w:val="24"/>
          <w:szCs w:val="24"/>
        </w:rPr>
        <w:t xml:space="preserve">stipulating the activities in the </w:t>
      </w:r>
      <w:r w:rsidR="00F43237" w:rsidRPr="00906814">
        <w:rPr>
          <w:rFonts w:ascii="Times New Roman" w:hAnsi="Times New Roman" w:cs="Times New Roman"/>
          <w:sz w:val="24"/>
          <w:szCs w:val="24"/>
        </w:rPr>
        <w:t xml:space="preserve">plan are essential in </w:t>
      </w:r>
      <w:r w:rsidR="00E85D1A" w:rsidRPr="00906814">
        <w:rPr>
          <w:rFonts w:ascii="Times New Roman" w:hAnsi="Times New Roman" w:cs="Times New Roman"/>
          <w:sz w:val="24"/>
          <w:szCs w:val="24"/>
        </w:rPr>
        <w:t xml:space="preserve">getting the project done. </w:t>
      </w:r>
      <w:r w:rsidR="00195718" w:rsidRPr="00906814">
        <w:rPr>
          <w:rFonts w:ascii="Times New Roman" w:hAnsi="Times New Roman" w:cs="Times New Roman"/>
          <w:sz w:val="24"/>
          <w:szCs w:val="24"/>
        </w:rPr>
        <w:t xml:space="preserve">For </w:t>
      </w:r>
      <w:r w:rsidR="00EF2F10" w:rsidRPr="00906814">
        <w:rPr>
          <w:rFonts w:ascii="Times New Roman" w:hAnsi="Times New Roman" w:cs="Times New Roman"/>
          <w:sz w:val="24"/>
          <w:szCs w:val="24"/>
        </w:rPr>
        <w:t>instance,</w:t>
      </w:r>
      <w:r w:rsidR="00195718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2D26B5" w:rsidRPr="00906814">
        <w:rPr>
          <w:rFonts w:ascii="Times New Roman" w:hAnsi="Times New Roman" w:cs="Times New Roman"/>
          <w:sz w:val="24"/>
          <w:szCs w:val="24"/>
        </w:rPr>
        <w:t xml:space="preserve">there is </w:t>
      </w:r>
      <w:r w:rsidR="00D31846">
        <w:rPr>
          <w:rFonts w:ascii="Times New Roman" w:hAnsi="Times New Roman" w:cs="Times New Roman"/>
          <w:sz w:val="24"/>
          <w:szCs w:val="24"/>
        </w:rPr>
        <w:t>a need to measure advancement, distribution of resources, communication efficiency,</w:t>
      </w:r>
      <w:r w:rsidR="00CF5F4D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913776" w:rsidRPr="00906814">
        <w:rPr>
          <w:rFonts w:ascii="Times New Roman" w:hAnsi="Times New Roman" w:cs="Times New Roman"/>
          <w:sz w:val="24"/>
          <w:szCs w:val="24"/>
        </w:rPr>
        <w:t xml:space="preserve">and </w:t>
      </w:r>
      <w:r w:rsidR="00343BD4" w:rsidRPr="00906814">
        <w:rPr>
          <w:rFonts w:ascii="Times New Roman" w:hAnsi="Times New Roman" w:cs="Times New Roman"/>
          <w:sz w:val="24"/>
          <w:szCs w:val="24"/>
        </w:rPr>
        <w:t xml:space="preserve">trail time </w:t>
      </w:r>
      <w:r w:rsidR="00BE42AF" w:rsidRPr="00906814">
        <w:rPr>
          <w:rFonts w:ascii="Times New Roman" w:hAnsi="Times New Roman" w:cs="Times New Roman"/>
          <w:sz w:val="24"/>
          <w:szCs w:val="24"/>
        </w:rPr>
        <w:t>utilization.</w:t>
      </w:r>
      <w:r w:rsidR="000C3235" w:rsidRPr="00906814">
        <w:rPr>
          <w:rFonts w:ascii="Times New Roman" w:hAnsi="Times New Roman" w:cs="Times New Roman"/>
          <w:sz w:val="24"/>
          <w:szCs w:val="24"/>
        </w:rPr>
        <w:t xml:space="preserve"> Resources is also a critical </w:t>
      </w:r>
      <w:r w:rsidR="001D64CA" w:rsidRPr="00906814">
        <w:rPr>
          <w:rFonts w:ascii="Times New Roman" w:hAnsi="Times New Roman" w:cs="Times New Roman"/>
          <w:sz w:val="24"/>
          <w:szCs w:val="24"/>
        </w:rPr>
        <w:t xml:space="preserve">element of </w:t>
      </w:r>
      <w:r w:rsidR="00D31846">
        <w:rPr>
          <w:rFonts w:ascii="Times New Roman" w:hAnsi="Times New Roman" w:cs="Times New Roman"/>
          <w:sz w:val="24"/>
          <w:szCs w:val="24"/>
        </w:rPr>
        <w:t xml:space="preserve">the </w:t>
      </w:r>
      <w:r w:rsidR="0087040F" w:rsidRPr="00906814">
        <w:rPr>
          <w:rFonts w:ascii="Times New Roman" w:hAnsi="Times New Roman" w:cs="Times New Roman"/>
          <w:sz w:val="24"/>
          <w:szCs w:val="24"/>
        </w:rPr>
        <w:t>project plan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D1578B" w:rsidRPr="00906814">
        <w:rPr>
          <w:rFonts w:ascii="Times New Roman" w:hAnsi="Times New Roman" w:cs="Times New Roman"/>
          <w:sz w:val="24"/>
          <w:szCs w:val="24"/>
        </w:rPr>
        <w:t xml:space="preserve"> and it includes </w:t>
      </w:r>
      <w:r w:rsidR="009167E6" w:rsidRPr="00906814">
        <w:rPr>
          <w:rFonts w:ascii="Times New Roman" w:hAnsi="Times New Roman" w:cs="Times New Roman"/>
          <w:sz w:val="24"/>
          <w:szCs w:val="24"/>
        </w:rPr>
        <w:t>the budget</w:t>
      </w:r>
      <w:r w:rsidR="00D16A17" w:rsidRPr="00906814">
        <w:rPr>
          <w:rFonts w:ascii="Times New Roman" w:hAnsi="Times New Roman" w:cs="Times New Roman"/>
          <w:sz w:val="24"/>
          <w:szCs w:val="24"/>
        </w:rPr>
        <w:t xml:space="preserve"> and </w:t>
      </w:r>
      <w:r w:rsidR="004B008F" w:rsidRPr="00906814">
        <w:rPr>
          <w:rFonts w:ascii="Times New Roman" w:hAnsi="Times New Roman" w:cs="Times New Roman"/>
          <w:sz w:val="24"/>
          <w:szCs w:val="24"/>
        </w:rPr>
        <w:t>materials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4B008F" w:rsidRPr="00906814">
        <w:rPr>
          <w:rFonts w:ascii="Times New Roman" w:hAnsi="Times New Roman" w:cs="Times New Roman"/>
          <w:sz w:val="24"/>
          <w:szCs w:val="24"/>
        </w:rPr>
        <w:t xml:space="preserve"> and human resources. </w:t>
      </w:r>
      <w:r w:rsidR="00F04DD4" w:rsidRPr="00906814">
        <w:rPr>
          <w:rFonts w:ascii="Times New Roman" w:hAnsi="Times New Roman" w:cs="Times New Roman"/>
          <w:sz w:val="24"/>
          <w:szCs w:val="24"/>
        </w:rPr>
        <w:t xml:space="preserve">The plan should </w:t>
      </w:r>
      <w:r w:rsidR="00D436CE" w:rsidRPr="00906814">
        <w:rPr>
          <w:rFonts w:ascii="Times New Roman" w:hAnsi="Times New Roman" w:cs="Times New Roman"/>
          <w:sz w:val="24"/>
          <w:szCs w:val="24"/>
        </w:rPr>
        <w:t xml:space="preserve">address where the </w:t>
      </w:r>
      <w:r w:rsidR="008D42FD" w:rsidRPr="00906814">
        <w:rPr>
          <w:rFonts w:ascii="Times New Roman" w:hAnsi="Times New Roman" w:cs="Times New Roman"/>
          <w:sz w:val="24"/>
          <w:szCs w:val="24"/>
        </w:rPr>
        <w:t xml:space="preserve">materials will be obtained, </w:t>
      </w:r>
      <w:r w:rsidR="0059216B" w:rsidRPr="00906814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B97E1E" w:rsidRPr="00906814">
        <w:rPr>
          <w:rFonts w:ascii="Times New Roman" w:hAnsi="Times New Roman" w:cs="Times New Roman"/>
          <w:sz w:val="24"/>
          <w:szCs w:val="24"/>
        </w:rPr>
        <w:t>employees needed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B97E1E" w:rsidRPr="00906814">
        <w:rPr>
          <w:rFonts w:ascii="Times New Roman" w:hAnsi="Times New Roman" w:cs="Times New Roman"/>
          <w:sz w:val="24"/>
          <w:szCs w:val="24"/>
        </w:rPr>
        <w:t xml:space="preserve"> and </w:t>
      </w:r>
      <w:r w:rsidR="00185FC9" w:rsidRPr="00906814">
        <w:rPr>
          <w:rFonts w:ascii="Times New Roman" w:hAnsi="Times New Roman" w:cs="Times New Roman"/>
          <w:sz w:val="24"/>
          <w:szCs w:val="24"/>
        </w:rPr>
        <w:t xml:space="preserve">subcontractors or </w:t>
      </w:r>
      <w:r w:rsidR="00F129B7" w:rsidRPr="00906814">
        <w:rPr>
          <w:rFonts w:ascii="Times New Roman" w:hAnsi="Times New Roman" w:cs="Times New Roman"/>
          <w:sz w:val="24"/>
          <w:szCs w:val="24"/>
        </w:rPr>
        <w:t>temporary.</w:t>
      </w:r>
      <w:r w:rsidR="00093EAF" w:rsidRPr="00906814">
        <w:rPr>
          <w:rFonts w:ascii="Times New Roman" w:hAnsi="Times New Roman" w:cs="Times New Roman"/>
          <w:sz w:val="24"/>
          <w:szCs w:val="24"/>
        </w:rPr>
        <w:t xml:space="preserve"> Finally, </w:t>
      </w:r>
      <w:r w:rsidR="00D31846">
        <w:rPr>
          <w:rFonts w:ascii="Times New Roman" w:hAnsi="Times New Roman" w:cs="Times New Roman"/>
          <w:sz w:val="24"/>
          <w:szCs w:val="24"/>
        </w:rPr>
        <w:t>tasks</w:t>
      </w:r>
      <w:r w:rsidR="00B33CED" w:rsidRPr="00906814">
        <w:rPr>
          <w:rFonts w:ascii="Times New Roman" w:hAnsi="Times New Roman" w:cs="Times New Roman"/>
          <w:sz w:val="24"/>
          <w:szCs w:val="24"/>
        </w:rPr>
        <w:t xml:space="preserve"> will be divid</w:t>
      </w:r>
      <w:r w:rsidR="00D63E36" w:rsidRPr="00906814">
        <w:rPr>
          <w:rFonts w:ascii="Times New Roman" w:hAnsi="Times New Roman" w:cs="Times New Roman"/>
          <w:sz w:val="24"/>
          <w:szCs w:val="24"/>
        </w:rPr>
        <w:t xml:space="preserve">ed into several </w:t>
      </w:r>
      <w:r w:rsidR="004E6F19" w:rsidRPr="00906814">
        <w:rPr>
          <w:rFonts w:ascii="Times New Roman" w:hAnsi="Times New Roman" w:cs="Times New Roman"/>
          <w:sz w:val="24"/>
          <w:szCs w:val="24"/>
        </w:rPr>
        <w:t xml:space="preserve">tasks </w:t>
      </w:r>
      <w:r w:rsidR="00F06821" w:rsidRPr="00906814">
        <w:rPr>
          <w:rFonts w:ascii="Times New Roman" w:hAnsi="Times New Roman" w:cs="Times New Roman"/>
          <w:sz w:val="24"/>
          <w:szCs w:val="24"/>
        </w:rPr>
        <w:t xml:space="preserve">that make up </w:t>
      </w:r>
      <w:r w:rsidR="00E00F37" w:rsidRPr="00906814">
        <w:rPr>
          <w:rFonts w:ascii="Times New Roman" w:hAnsi="Times New Roman" w:cs="Times New Roman"/>
          <w:sz w:val="24"/>
          <w:szCs w:val="24"/>
        </w:rPr>
        <w:t xml:space="preserve">the whole project. </w:t>
      </w:r>
      <w:r w:rsidR="00D31846">
        <w:rPr>
          <w:rFonts w:ascii="Times New Roman" w:hAnsi="Times New Roman" w:cs="Times New Roman"/>
          <w:sz w:val="24"/>
          <w:szCs w:val="24"/>
        </w:rPr>
        <w:t>T</w:t>
      </w:r>
      <w:r w:rsidR="005A3CE9" w:rsidRPr="00906814">
        <w:rPr>
          <w:rFonts w:ascii="Times New Roman" w:hAnsi="Times New Roman" w:cs="Times New Roman"/>
          <w:sz w:val="24"/>
          <w:szCs w:val="24"/>
        </w:rPr>
        <w:t xml:space="preserve">he tasks are </w:t>
      </w:r>
      <w:r w:rsidR="000704B0" w:rsidRPr="00906814">
        <w:rPr>
          <w:rFonts w:ascii="Times New Roman" w:hAnsi="Times New Roman" w:cs="Times New Roman"/>
          <w:sz w:val="24"/>
          <w:szCs w:val="24"/>
        </w:rPr>
        <w:t xml:space="preserve">vital in </w:t>
      </w:r>
      <w:r w:rsidR="00D605E5" w:rsidRPr="00906814">
        <w:rPr>
          <w:rFonts w:ascii="Times New Roman" w:hAnsi="Times New Roman" w:cs="Times New Roman"/>
          <w:sz w:val="24"/>
          <w:szCs w:val="24"/>
        </w:rPr>
        <w:t xml:space="preserve">enabling </w:t>
      </w:r>
      <w:r w:rsidR="00D31846">
        <w:rPr>
          <w:rFonts w:ascii="Times New Roman" w:hAnsi="Times New Roman" w:cs="Times New Roman"/>
          <w:sz w:val="24"/>
          <w:szCs w:val="24"/>
        </w:rPr>
        <w:t>more straightforward</w:t>
      </w:r>
      <w:r w:rsidR="000F7D89" w:rsidRPr="00906814">
        <w:rPr>
          <w:rFonts w:ascii="Times New Roman" w:hAnsi="Times New Roman" w:cs="Times New Roman"/>
          <w:sz w:val="24"/>
          <w:szCs w:val="24"/>
        </w:rPr>
        <w:t xml:space="preserve"> measures and </w:t>
      </w:r>
      <w:r w:rsidR="00164EFB" w:rsidRPr="00906814">
        <w:rPr>
          <w:rFonts w:ascii="Times New Roman" w:hAnsi="Times New Roman" w:cs="Times New Roman"/>
          <w:sz w:val="24"/>
          <w:szCs w:val="24"/>
        </w:rPr>
        <w:t xml:space="preserve">addressing </w:t>
      </w:r>
      <w:r w:rsidR="00527B65" w:rsidRPr="00906814">
        <w:rPr>
          <w:rFonts w:ascii="Times New Roman" w:hAnsi="Times New Roman" w:cs="Times New Roman"/>
          <w:sz w:val="24"/>
          <w:szCs w:val="24"/>
        </w:rPr>
        <w:t>challenges.</w:t>
      </w:r>
    </w:p>
    <w:p w14:paraId="2257093A" w14:textId="310BD11E" w:rsidR="00906814" w:rsidRPr="00906814" w:rsidRDefault="003251C5" w:rsidP="004D70D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814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Why should a project</w:t>
      </w:r>
      <w:r w:rsidRPr="00906814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have a regular reporting period?</w:t>
      </w:r>
    </w:p>
    <w:p w14:paraId="3C7DC4F7" w14:textId="54EB494B" w:rsidR="00E1663C" w:rsidRPr="00906814" w:rsidRDefault="003251C5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6814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AA4353" w:rsidRPr="00906814">
        <w:rPr>
          <w:rFonts w:ascii="Times New Roman" w:hAnsi="Times New Roman" w:cs="Times New Roman"/>
          <w:sz w:val="24"/>
          <w:szCs w:val="24"/>
        </w:rPr>
        <w:t>Reporting plays a critical role in</w:t>
      </w:r>
      <w:r w:rsidR="00802FF7" w:rsidRPr="00906814">
        <w:rPr>
          <w:rFonts w:ascii="Times New Roman" w:hAnsi="Times New Roman" w:cs="Times New Roman"/>
          <w:sz w:val="24"/>
          <w:szCs w:val="24"/>
        </w:rPr>
        <w:t xml:space="preserve"> any project </w:t>
      </w:r>
      <w:r w:rsidR="00D83225" w:rsidRPr="00906814">
        <w:rPr>
          <w:rFonts w:ascii="Times New Roman" w:hAnsi="Times New Roman" w:cs="Times New Roman"/>
          <w:sz w:val="24"/>
          <w:szCs w:val="24"/>
        </w:rPr>
        <w:t>implementation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D83225" w:rsidRPr="00906814">
        <w:rPr>
          <w:rFonts w:ascii="Times New Roman" w:hAnsi="Times New Roman" w:cs="Times New Roman"/>
          <w:sz w:val="24"/>
          <w:szCs w:val="24"/>
        </w:rPr>
        <w:t xml:space="preserve"> irrespective of the </w:t>
      </w:r>
      <w:r w:rsidR="00607E8C" w:rsidRPr="00906814">
        <w:rPr>
          <w:rFonts w:ascii="Times New Roman" w:hAnsi="Times New Roman" w:cs="Times New Roman"/>
          <w:sz w:val="24"/>
          <w:szCs w:val="24"/>
        </w:rPr>
        <w:t xml:space="preserve">size. </w:t>
      </w:r>
      <w:r w:rsidR="004D26FE" w:rsidRPr="00906814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975F0" w:rsidRPr="00906814">
        <w:rPr>
          <w:rFonts w:ascii="Times New Roman" w:hAnsi="Times New Roman" w:cs="Times New Roman"/>
          <w:sz w:val="24"/>
          <w:szCs w:val="24"/>
        </w:rPr>
        <w:t xml:space="preserve">regular </w:t>
      </w:r>
      <w:r w:rsidR="00FB648F" w:rsidRPr="00906814">
        <w:rPr>
          <w:rFonts w:ascii="Times New Roman" w:hAnsi="Times New Roman" w:cs="Times New Roman"/>
          <w:sz w:val="24"/>
          <w:szCs w:val="24"/>
        </w:rPr>
        <w:t xml:space="preserve">reporting </w:t>
      </w:r>
      <w:r w:rsidR="00816D2E" w:rsidRPr="00906814">
        <w:rPr>
          <w:rFonts w:ascii="Times New Roman" w:hAnsi="Times New Roman" w:cs="Times New Roman"/>
          <w:sz w:val="24"/>
          <w:szCs w:val="24"/>
        </w:rPr>
        <w:t>needs</w:t>
      </w:r>
      <w:r w:rsidR="001437D6" w:rsidRPr="00906814">
        <w:rPr>
          <w:rFonts w:ascii="Times New Roman" w:hAnsi="Times New Roman" w:cs="Times New Roman"/>
          <w:sz w:val="24"/>
          <w:szCs w:val="24"/>
        </w:rPr>
        <w:t xml:space="preserve"> to be </w:t>
      </w:r>
      <w:r w:rsidR="0035035B" w:rsidRPr="00906814">
        <w:rPr>
          <w:rFonts w:ascii="Times New Roman" w:hAnsi="Times New Roman" w:cs="Times New Roman"/>
          <w:sz w:val="24"/>
          <w:szCs w:val="24"/>
        </w:rPr>
        <w:t xml:space="preserve">developed </w:t>
      </w:r>
      <w:r w:rsidR="00601201" w:rsidRPr="00906814">
        <w:rPr>
          <w:rFonts w:ascii="Times New Roman" w:hAnsi="Times New Roman" w:cs="Times New Roman"/>
          <w:sz w:val="24"/>
          <w:szCs w:val="24"/>
        </w:rPr>
        <w:t xml:space="preserve">for comparing the </w:t>
      </w:r>
      <w:r w:rsidR="006F6BA9" w:rsidRPr="00906814">
        <w:rPr>
          <w:rFonts w:ascii="Times New Roman" w:hAnsi="Times New Roman" w:cs="Times New Roman"/>
          <w:sz w:val="24"/>
          <w:szCs w:val="24"/>
        </w:rPr>
        <w:t xml:space="preserve">actual </w:t>
      </w:r>
      <w:r w:rsidR="006336E3" w:rsidRPr="00906814">
        <w:rPr>
          <w:rFonts w:ascii="Times New Roman" w:hAnsi="Times New Roman" w:cs="Times New Roman"/>
          <w:sz w:val="24"/>
          <w:szCs w:val="24"/>
        </w:rPr>
        <w:t xml:space="preserve">execution with the </w:t>
      </w:r>
      <w:r w:rsidR="005B544E" w:rsidRPr="00906814">
        <w:rPr>
          <w:rFonts w:ascii="Times New Roman" w:hAnsi="Times New Roman" w:cs="Times New Roman"/>
          <w:sz w:val="24"/>
          <w:szCs w:val="24"/>
        </w:rPr>
        <w:t xml:space="preserve">planned </w:t>
      </w:r>
      <w:r w:rsidR="005A680F" w:rsidRPr="00906814">
        <w:rPr>
          <w:rFonts w:ascii="Times New Roman" w:hAnsi="Times New Roman" w:cs="Times New Roman"/>
          <w:sz w:val="24"/>
          <w:szCs w:val="24"/>
        </w:rPr>
        <w:t>progress.</w:t>
      </w:r>
      <w:r w:rsidR="00EF0BE0" w:rsidRPr="00906814">
        <w:rPr>
          <w:rFonts w:ascii="Times New Roman" w:hAnsi="Times New Roman" w:cs="Times New Roman"/>
          <w:sz w:val="24"/>
          <w:szCs w:val="24"/>
        </w:rPr>
        <w:t xml:space="preserve"> Moreover, </w:t>
      </w:r>
      <w:r w:rsidR="009969A7" w:rsidRPr="00906814">
        <w:rPr>
          <w:rFonts w:ascii="Times New Roman" w:hAnsi="Times New Roman" w:cs="Times New Roman"/>
          <w:sz w:val="24"/>
          <w:szCs w:val="24"/>
        </w:rPr>
        <w:t xml:space="preserve">regular reporting </w:t>
      </w:r>
      <w:r w:rsidR="00D7144D" w:rsidRPr="00906814">
        <w:rPr>
          <w:rFonts w:ascii="Times New Roman" w:hAnsi="Times New Roman" w:cs="Times New Roman"/>
          <w:sz w:val="24"/>
          <w:szCs w:val="24"/>
        </w:rPr>
        <w:t xml:space="preserve">is essential in </w:t>
      </w:r>
      <w:r w:rsidR="00101B2B" w:rsidRPr="00906814">
        <w:rPr>
          <w:rFonts w:ascii="Times New Roman" w:hAnsi="Times New Roman" w:cs="Times New Roman"/>
          <w:sz w:val="24"/>
          <w:szCs w:val="24"/>
        </w:rPr>
        <w:t xml:space="preserve">keeping track </w:t>
      </w:r>
      <w:r w:rsidR="00AA07A0" w:rsidRPr="00906814">
        <w:rPr>
          <w:rFonts w:ascii="Times New Roman" w:hAnsi="Times New Roman" w:cs="Times New Roman"/>
          <w:sz w:val="24"/>
          <w:szCs w:val="24"/>
        </w:rPr>
        <w:t xml:space="preserve">and analysis </w:t>
      </w:r>
      <w:r w:rsidR="00F50D84" w:rsidRPr="00906814">
        <w:rPr>
          <w:rFonts w:ascii="Times New Roman" w:hAnsi="Times New Roman" w:cs="Times New Roman"/>
          <w:sz w:val="24"/>
          <w:szCs w:val="24"/>
        </w:rPr>
        <w:t xml:space="preserve">of the </w:t>
      </w:r>
      <w:r w:rsidR="00481361" w:rsidRPr="00906814">
        <w:rPr>
          <w:rFonts w:ascii="Times New Roman" w:hAnsi="Times New Roman" w:cs="Times New Roman"/>
          <w:sz w:val="24"/>
          <w:szCs w:val="24"/>
        </w:rPr>
        <w:t>project's performance</w:t>
      </w:r>
      <w:r w:rsidR="00776660" w:rsidRPr="00906814">
        <w:rPr>
          <w:rFonts w:ascii="Times New Roman" w:hAnsi="Times New Roman" w:cs="Times New Roman"/>
          <w:sz w:val="24"/>
          <w:szCs w:val="24"/>
        </w:rPr>
        <w:t xml:space="preserve"> and overall </w:t>
      </w:r>
      <w:r w:rsidR="006526C4" w:rsidRPr="00906814">
        <w:rPr>
          <w:rFonts w:ascii="Times New Roman" w:hAnsi="Times New Roman" w:cs="Times New Roman"/>
          <w:sz w:val="24"/>
          <w:szCs w:val="24"/>
        </w:rPr>
        <w:t>operation a</w:t>
      </w:r>
      <w:r w:rsidR="00D31846">
        <w:rPr>
          <w:rFonts w:ascii="Times New Roman" w:hAnsi="Times New Roman" w:cs="Times New Roman"/>
          <w:sz w:val="24"/>
          <w:szCs w:val="24"/>
        </w:rPr>
        <w:t>nd recognizing the areas that require</w:t>
      </w:r>
      <w:r w:rsidR="009A0B4B" w:rsidRPr="00906814">
        <w:rPr>
          <w:rFonts w:ascii="Times New Roman" w:hAnsi="Times New Roman" w:cs="Times New Roman"/>
          <w:sz w:val="24"/>
          <w:szCs w:val="24"/>
        </w:rPr>
        <w:t xml:space="preserve"> improvement </w:t>
      </w:r>
      <w:r w:rsidR="00C5267A" w:rsidRPr="00906814">
        <w:rPr>
          <w:rFonts w:ascii="Times New Roman" w:hAnsi="Times New Roman" w:cs="Times New Roman"/>
          <w:sz w:val="24"/>
          <w:szCs w:val="24"/>
        </w:rPr>
        <w:t xml:space="preserve">and </w:t>
      </w:r>
      <w:r w:rsidR="00AA7F27" w:rsidRPr="00906814">
        <w:rPr>
          <w:rFonts w:ascii="Times New Roman" w:hAnsi="Times New Roman" w:cs="Times New Roman"/>
          <w:sz w:val="24"/>
          <w:szCs w:val="24"/>
        </w:rPr>
        <w:t>chances for growth.</w:t>
      </w:r>
      <w:r w:rsidR="000F7FC7" w:rsidRPr="00906814">
        <w:rPr>
          <w:rFonts w:ascii="Times New Roman" w:hAnsi="Times New Roman" w:cs="Times New Roman"/>
          <w:sz w:val="24"/>
          <w:szCs w:val="24"/>
        </w:rPr>
        <w:t xml:space="preserve"> Project managers </w:t>
      </w:r>
      <w:r w:rsidR="008C6C41" w:rsidRPr="00906814">
        <w:rPr>
          <w:rFonts w:ascii="Times New Roman" w:hAnsi="Times New Roman" w:cs="Times New Roman"/>
          <w:sz w:val="24"/>
          <w:szCs w:val="24"/>
        </w:rPr>
        <w:t xml:space="preserve">utilize </w:t>
      </w:r>
      <w:r w:rsidR="0007629A" w:rsidRPr="00906814">
        <w:rPr>
          <w:rFonts w:ascii="Times New Roman" w:hAnsi="Times New Roman" w:cs="Times New Roman"/>
          <w:sz w:val="24"/>
          <w:szCs w:val="24"/>
        </w:rPr>
        <w:t xml:space="preserve">the reports </w:t>
      </w:r>
      <w:r w:rsidR="00A10C17" w:rsidRPr="00906814">
        <w:rPr>
          <w:rFonts w:ascii="Times New Roman" w:hAnsi="Times New Roman" w:cs="Times New Roman"/>
          <w:sz w:val="24"/>
          <w:szCs w:val="24"/>
        </w:rPr>
        <w:t xml:space="preserve">to know if they </w:t>
      </w:r>
      <w:r w:rsidR="00347DA4" w:rsidRPr="00906814">
        <w:rPr>
          <w:rFonts w:ascii="Times New Roman" w:hAnsi="Times New Roman" w:cs="Times New Roman"/>
          <w:sz w:val="24"/>
          <w:szCs w:val="24"/>
        </w:rPr>
        <w:t xml:space="preserve">are </w:t>
      </w:r>
      <w:r w:rsidR="00D31846">
        <w:rPr>
          <w:rFonts w:ascii="Times New Roman" w:hAnsi="Times New Roman" w:cs="Times New Roman"/>
          <w:sz w:val="24"/>
          <w:szCs w:val="24"/>
        </w:rPr>
        <w:t>suitable</w:t>
      </w:r>
      <w:r w:rsidR="00347DA4" w:rsidRPr="00906814">
        <w:rPr>
          <w:rFonts w:ascii="Times New Roman" w:hAnsi="Times New Roman" w:cs="Times New Roman"/>
          <w:sz w:val="24"/>
          <w:szCs w:val="24"/>
        </w:rPr>
        <w:t xml:space="preserve"> for the </w:t>
      </w:r>
      <w:r w:rsidR="00D31846">
        <w:rPr>
          <w:rFonts w:ascii="Times New Roman" w:hAnsi="Times New Roman" w:cs="Times New Roman"/>
          <w:sz w:val="24"/>
          <w:szCs w:val="24"/>
        </w:rPr>
        <w:t>original plan's schedule;</w:t>
      </w:r>
      <w:r w:rsidR="00090FA4" w:rsidRPr="00906814">
        <w:rPr>
          <w:rFonts w:ascii="Times New Roman" w:hAnsi="Times New Roman" w:cs="Times New Roman"/>
          <w:sz w:val="24"/>
          <w:szCs w:val="24"/>
        </w:rPr>
        <w:t xml:space="preserve"> however, </w:t>
      </w:r>
      <w:r w:rsidR="00003E28" w:rsidRPr="00906814">
        <w:rPr>
          <w:rFonts w:ascii="Times New Roman" w:hAnsi="Times New Roman" w:cs="Times New Roman"/>
          <w:sz w:val="24"/>
          <w:szCs w:val="24"/>
        </w:rPr>
        <w:t xml:space="preserve">not all projects need to have the same </w:t>
      </w:r>
      <w:r w:rsidR="006D6F65" w:rsidRPr="00906814">
        <w:rPr>
          <w:rFonts w:ascii="Times New Roman" w:hAnsi="Times New Roman" w:cs="Times New Roman"/>
          <w:sz w:val="24"/>
          <w:szCs w:val="24"/>
        </w:rPr>
        <w:t>reporting period</w:t>
      </w:r>
      <w:r w:rsidR="00951810" w:rsidRPr="00906814">
        <w:rPr>
          <w:rFonts w:ascii="Times New Roman" w:hAnsi="Times New Roman" w:cs="Times New Roman"/>
          <w:sz w:val="24"/>
          <w:szCs w:val="24"/>
        </w:rPr>
        <w:t xml:space="preserve">. Some may be weekly, </w:t>
      </w:r>
      <w:r w:rsidR="00C1543D" w:rsidRPr="00906814">
        <w:rPr>
          <w:rFonts w:ascii="Times New Roman" w:hAnsi="Times New Roman" w:cs="Times New Roman"/>
          <w:sz w:val="24"/>
          <w:szCs w:val="24"/>
        </w:rPr>
        <w:t xml:space="preserve">daily or monthly, depending on the </w:t>
      </w:r>
      <w:r w:rsidR="00DB2BDF" w:rsidRPr="00906814">
        <w:rPr>
          <w:rFonts w:ascii="Times New Roman" w:hAnsi="Times New Roman" w:cs="Times New Roman"/>
          <w:sz w:val="24"/>
          <w:szCs w:val="24"/>
        </w:rPr>
        <w:t>duration and complexity</w:t>
      </w:r>
      <w:r w:rsidR="00AE093F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8F5235" w:rsidRPr="00906814">
        <w:rPr>
          <w:rFonts w:ascii="Times New Roman" w:hAnsi="Times New Roman" w:cs="Times New Roman"/>
          <w:sz w:val="24"/>
          <w:szCs w:val="24"/>
        </w:rPr>
        <w:t>(</w:t>
      </w:r>
      <w:r w:rsidR="008F5235"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do et al., 2018)</w:t>
      </w:r>
      <w:r w:rsidR="008E2F19" w:rsidRPr="00906814">
        <w:rPr>
          <w:rFonts w:ascii="Times New Roman" w:hAnsi="Times New Roman" w:cs="Times New Roman"/>
          <w:sz w:val="24"/>
          <w:szCs w:val="24"/>
        </w:rPr>
        <w:t>.</w:t>
      </w:r>
      <w:r w:rsidR="00AE093F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2B45F5" w:rsidRPr="00906814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D31846">
        <w:rPr>
          <w:rFonts w:ascii="Times New Roman" w:hAnsi="Times New Roman" w:cs="Times New Roman"/>
          <w:sz w:val="24"/>
          <w:szCs w:val="24"/>
        </w:rPr>
        <w:t>various</w:t>
      </w:r>
      <w:r w:rsidR="00722258" w:rsidRPr="00906814">
        <w:rPr>
          <w:rFonts w:ascii="Times New Roman" w:hAnsi="Times New Roman" w:cs="Times New Roman"/>
          <w:sz w:val="24"/>
          <w:szCs w:val="24"/>
        </w:rPr>
        <w:t xml:space="preserve"> data are required to be gathered during the project reporting</w:t>
      </w:r>
      <w:r w:rsidR="00D31846">
        <w:rPr>
          <w:rFonts w:ascii="Times New Roman" w:hAnsi="Times New Roman" w:cs="Times New Roman"/>
          <w:sz w:val="24"/>
          <w:szCs w:val="24"/>
        </w:rPr>
        <w:t>, including</w:t>
      </w:r>
      <w:r w:rsidR="009D2E49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D31846">
        <w:rPr>
          <w:rFonts w:ascii="Times New Roman" w:hAnsi="Times New Roman" w:cs="Times New Roman"/>
          <w:sz w:val="24"/>
          <w:szCs w:val="24"/>
        </w:rPr>
        <w:t>actu</w:t>
      </w:r>
      <w:r w:rsidR="00FD6BFF" w:rsidRPr="00906814">
        <w:rPr>
          <w:rFonts w:ascii="Times New Roman" w:hAnsi="Times New Roman" w:cs="Times New Roman"/>
          <w:sz w:val="24"/>
          <w:szCs w:val="24"/>
        </w:rPr>
        <w:t>al</w:t>
      </w:r>
      <w:r w:rsidR="0012213A" w:rsidRPr="00906814">
        <w:rPr>
          <w:rFonts w:ascii="Times New Roman" w:hAnsi="Times New Roman" w:cs="Times New Roman"/>
          <w:sz w:val="24"/>
          <w:szCs w:val="24"/>
        </w:rPr>
        <w:t xml:space="preserve"> performance data </w:t>
      </w:r>
      <w:r w:rsidR="00FD6BFF" w:rsidRPr="00906814">
        <w:rPr>
          <w:rFonts w:ascii="Times New Roman" w:hAnsi="Times New Roman" w:cs="Times New Roman"/>
          <w:sz w:val="24"/>
          <w:szCs w:val="24"/>
        </w:rPr>
        <w:t xml:space="preserve">and </w:t>
      </w:r>
      <w:r w:rsidR="0070067D" w:rsidRPr="00906814">
        <w:rPr>
          <w:rFonts w:ascii="Times New Roman" w:hAnsi="Times New Roman" w:cs="Times New Roman"/>
          <w:sz w:val="24"/>
          <w:szCs w:val="24"/>
        </w:rPr>
        <w:t xml:space="preserve">information on variations in the project's schedule, </w:t>
      </w:r>
      <w:r w:rsidR="00384051" w:rsidRPr="00906814">
        <w:rPr>
          <w:rFonts w:ascii="Times New Roman" w:hAnsi="Times New Roman" w:cs="Times New Roman"/>
          <w:sz w:val="24"/>
          <w:szCs w:val="24"/>
        </w:rPr>
        <w:t>scope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384051" w:rsidRPr="00906814">
        <w:rPr>
          <w:rFonts w:ascii="Times New Roman" w:hAnsi="Times New Roman" w:cs="Times New Roman"/>
          <w:sz w:val="24"/>
          <w:szCs w:val="24"/>
        </w:rPr>
        <w:t xml:space="preserve"> and budget.</w:t>
      </w:r>
      <w:r w:rsidR="00EE28FD" w:rsidRPr="009068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272828" w14:textId="20FA2B0F" w:rsidR="00EE28FD" w:rsidRPr="00906814" w:rsidRDefault="003251C5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6814">
        <w:rPr>
          <w:rFonts w:ascii="Times New Roman" w:hAnsi="Times New Roman" w:cs="Times New Roman"/>
          <w:sz w:val="24"/>
          <w:szCs w:val="24"/>
        </w:rPr>
        <w:tab/>
      </w:r>
      <w:r w:rsidR="00816D2E" w:rsidRPr="00906814">
        <w:rPr>
          <w:rFonts w:ascii="Times New Roman" w:hAnsi="Times New Roman" w:cs="Times New Roman"/>
          <w:sz w:val="24"/>
          <w:szCs w:val="24"/>
        </w:rPr>
        <w:t xml:space="preserve">Since regular reports are a valuable tool to the </w:t>
      </w:r>
      <w:r w:rsidR="00A37571" w:rsidRPr="00906814">
        <w:rPr>
          <w:rFonts w:ascii="Times New Roman" w:hAnsi="Times New Roman" w:cs="Times New Roman"/>
          <w:sz w:val="24"/>
          <w:szCs w:val="24"/>
        </w:rPr>
        <w:t xml:space="preserve">shareholders and project managers, </w:t>
      </w:r>
      <w:r w:rsidR="00D108DF" w:rsidRPr="00906814">
        <w:rPr>
          <w:rFonts w:ascii="Times New Roman" w:hAnsi="Times New Roman" w:cs="Times New Roman"/>
          <w:sz w:val="24"/>
          <w:szCs w:val="24"/>
        </w:rPr>
        <w:t xml:space="preserve">it has significant benefits, such as tracking the </w:t>
      </w:r>
      <w:r w:rsidR="00D31846">
        <w:rPr>
          <w:rFonts w:ascii="Times New Roman" w:hAnsi="Times New Roman" w:cs="Times New Roman"/>
          <w:sz w:val="24"/>
          <w:szCs w:val="24"/>
        </w:rPr>
        <w:t>current development projec</w:t>
      </w:r>
      <w:r w:rsidR="008D7E36" w:rsidRPr="00906814">
        <w:rPr>
          <w:rFonts w:ascii="Times New Roman" w:hAnsi="Times New Roman" w:cs="Times New Roman"/>
          <w:sz w:val="24"/>
          <w:szCs w:val="24"/>
        </w:rPr>
        <w:t xml:space="preserve">t and </w:t>
      </w:r>
      <w:r w:rsidR="0051607B" w:rsidRPr="00906814">
        <w:rPr>
          <w:rFonts w:ascii="Times New Roman" w:hAnsi="Times New Roman" w:cs="Times New Roman"/>
          <w:sz w:val="24"/>
          <w:szCs w:val="24"/>
        </w:rPr>
        <w:t xml:space="preserve">the original plan. </w:t>
      </w:r>
      <w:r w:rsidR="00D31846">
        <w:rPr>
          <w:rFonts w:ascii="Times New Roman" w:hAnsi="Times New Roman" w:cs="Times New Roman"/>
          <w:sz w:val="24"/>
          <w:szCs w:val="24"/>
        </w:rPr>
        <w:t>O</w:t>
      </w:r>
      <w:r w:rsidR="0051607B" w:rsidRPr="00906814">
        <w:rPr>
          <w:rFonts w:ascii="Times New Roman" w:hAnsi="Times New Roman" w:cs="Times New Roman"/>
          <w:sz w:val="24"/>
          <w:szCs w:val="24"/>
        </w:rPr>
        <w:t xml:space="preserve">ther things to be followed include the </w:t>
      </w:r>
      <w:r w:rsidR="005E756D" w:rsidRPr="00906814">
        <w:rPr>
          <w:rFonts w:ascii="Times New Roman" w:hAnsi="Times New Roman" w:cs="Times New Roman"/>
          <w:sz w:val="24"/>
          <w:szCs w:val="24"/>
        </w:rPr>
        <w:t xml:space="preserve">general project health, </w:t>
      </w:r>
      <w:r w:rsidR="00DD579D" w:rsidRPr="00906814">
        <w:rPr>
          <w:rFonts w:ascii="Times New Roman" w:hAnsi="Times New Roman" w:cs="Times New Roman"/>
          <w:sz w:val="24"/>
          <w:szCs w:val="24"/>
        </w:rPr>
        <w:t>risks, tasks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DD579D" w:rsidRPr="00906814">
        <w:rPr>
          <w:rFonts w:ascii="Times New Roman" w:hAnsi="Times New Roman" w:cs="Times New Roman"/>
          <w:sz w:val="24"/>
          <w:szCs w:val="24"/>
        </w:rPr>
        <w:t xml:space="preserve"> and schedule.</w:t>
      </w:r>
      <w:r w:rsidR="00946C97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906814"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zner (2018)</w:t>
      </w:r>
      <w:r w:rsidR="00946C97" w:rsidRPr="00906814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336D6C" w:rsidRPr="00906814">
        <w:rPr>
          <w:rFonts w:ascii="Times New Roman" w:hAnsi="Times New Roman" w:cs="Times New Roman"/>
          <w:sz w:val="24"/>
          <w:szCs w:val="24"/>
        </w:rPr>
        <w:t>cost is among the most challenging things to manage in project management</w:t>
      </w:r>
      <w:r w:rsidR="00D31846">
        <w:rPr>
          <w:rFonts w:ascii="Times New Roman" w:hAnsi="Times New Roman" w:cs="Times New Roman"/>
          <w:sz w:val="24"/>
          <w:szCs w:val="24"/>
        </w:rPr>
        <w:t>;</w:t>
      </w:r>
      <w:r w:rsidR="00336D6C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D31846">
        <w:rPr>
          <w:rFonts w:ascii="Times New Roman" w:hAnsi="Times New Roman" w:cs="Times New Roman"/>
          <w:sz w:val="24"/>
          <w:szCs w:val="24"/>
        </w:rPr>
        <w:t>however, stakeholders and managers can undoubtedly assess their spending</w:t>
      </w:r>
      <w:r w:rsidR="00000D1C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AA2AB5" w:rsidRPr="00906814">
        <w:rPr>
          <w:rFonts w:ascii="Times New Roman" w:hAnsi="Times New Roman" w:cs="Times New Roman"/>
          <w:sz w:val="24"/>
          <w:szCs w:val="24"/>
        </w:rPr>
        <w:t>and manage their budget with complete perceptibility through regular reports.</w:t>
      </w:r>
      <w:r w:rsidR="003269A4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041466" w:rsidRPr="00906814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824D27" w:rsidRPr="00906814">
        <w:rPr>
          <w:rFonts w:ascii="Times New Roman" w:hAnsi="Times New Roman" w:cs="Times New Roman"/>
          <w:sz w:val="24"/>
          <w:szCs w:val="24"/>
        </w:rPr>
        <w:t xml:space="preserve">through </w:t>
      </w:r>
      <w:r w:rsidR="00765D2B" w:rsidRPr="00906814">
        <w:rPr>
          <w:rFonts w:ascii="Times New Roman" w:hAnsi="Times New Roman" w:cs="Times New Roman"/>
          <w:sz w:val="24"/>
          <w:szCs w:val="24"/>
        </w:rPr>
        <w:t xml:space="preserve">regular </w:t>
      </w:r>
      <w:r w:rsidR="006810D4" w:rsidRPr="00906814">
        <w:rPr>
          <w:rFonts w:ascii="Times New Roman" w:hAnsi="Times New Roman" w:cs="Times New Roman"/>
          <w:sz w:val="24"/>
          <w:szCs w:val="24"/>
        </w:rPr>
        <w:t>reporting</w:t>
      </w:r>
      <w:r w:rsidR="00D31846">
        <w:rPr>
          <w:rFonts w:ascii="Times New Roman" w:hAnsi="Times New Roman" w:cs="Times New Roman"/>
          <w:sz w:val="24"/>
          <w:szCs w:val="24"/>
        </w:rPr>
        <w:t>, managers can control the project because they can view the advancement, inactivity, or deterioration in some parts of the project by understanding how workers are performing and</w:t>
      </w:r>
      <w:r w:rsidR="005F6E2D" w:rsidRPr="00906814">
        <w:rPr>
          <w:rFonts w:ascii="Times New Roman" w:hAnsi="Times New Roman" w:cs="Times New Roman"/>
          <w:sz w:val="24"/>
          <w:szCs w:val="24"/>
        </w:rPr>
        <w:t xml:space="preserve"> the </w:t>
      </w:r>
      <w:r w:rsidR="003B112A" w:rsidRPr="00906814">
        <w:rPr>
          <w:rFonts w:ascii="Times New Roman" w:hAnsi="Times New Roman" w:cs="Times New Roman"/>
          <w:sz w:val="24"/>
          <w:szCs w:val="24"/>
        </w:rPr>
        <w:t>quality of work accomplished.</w:t>
      </w:r>
      <w:r w:rsidR="004F407A" w:rsidRPr="00906814">
        <w:rPr>
          <w:rFonts w:ascii="Times New Roman" w:hAnsi="Times New Roman" w:cs="Times New Roman"/>
          <w:sz w:val="24"/>
          <w:szCs w:val="24"/>
        </w:rPr>
        <w:t xml:space="preserve"> Lastly, </w:t>
      </w:r>
      <w:r w:rsidR="00D31846">
        <w:rPr>
          <w:rFonts w:ascii="Times New Roman" w:hAnsi="Times New Roman" w:cs="Times New Roman"/>
          <w:sz w:val="24"/>
          <w:szCs w:val="24"/>
        </w:rPr>
        <w:t>through regular reporting,</w:t>
      </w:r>
      <w:r w:rsidR="00795631" w:rsidRPr="00906814">
        <w:rPr>
          <w:rFonts w:ascii="Times New Roman" w:hAnsi="Times New Roman" w:cs="Times New Roman"/>
          <w:sz w:val="24"/>
          <w:szCs w:val="24"/>
        </w:rPr>
        <w:t xml:space="preserve"> managers get </w:t>
      </w:r>
      <w:r w:rsidR="00774605" w:rsidRPr="00906814">
        <w:rPr>
          <w:rFonts w:ascii="Times New Roman" w:hAnsi="Times New Roman" w:cs="Times New Roman"/>
          <w:sz w:val="24"/>
          <w:szCs w:val="24"/>
        </w:rPr>
        <w:t>to learn</w:t>
      </w:r>
      <w:r w:rsidR="00795631" w:rsidRPr="00906814">
        <w:rPr>
          <w:rFonts w:ascii="Times New Roman" w:hAnsi="Times New Roman" w:cs="Times New Roman"/>
          <w:sz w:val="24"/>
          <w:szCs w:val="24"/>
        </w:rPr>
        <w:t xml:space="preserve"> about the project's future needs</w:t>
      </w:r>
      <w:r w:rsidR="00D31846">
        <w:rPr>
          <w:rFonts w:ascii="Times New Roman" w:hAnsi="Times New Roman" w:cs="Times New Roman"/>
          <w:sz w:val="24"/>
          <w:szCs w:val="24"/>
        </w:rPr>
        <w:t>;</w:t>
      </w:r>
      <w:r w:rsidR="00774605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3A5657" w:rsidRPr="00906814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562BC0" w:rsidRPr="00906814">
        <w:rPr>
          <w:rFonts w:ascii="Times New Roman" w:hAnsi="Times New Roman" w:cs="Times New Roman"/>
          <w:sz w:val="24"/>
          <w:szCs w:val="24"/>
        </w:rPr>
        <w:t xml:space="preserve">in case of failure in </w:t>
      </w:r>
      <w:r w:rsidR="00AF04F3" w:rsidRPr="00906814">
        <w:rPr>
          <w:rFonts w:ascii="Times New Roman" w:hAnsi="Times New Roman" w:cs="Times New Roman"/>
          <w:sz w:val="24"/>
          <w:szCs w:val="24"/>
        </w:rPr>
        <w:t>communication</w:t>
      </w:r>
      <w:r w:rsidR="00D31846">
        <w:rPr>
          <w:rFonts w:ascii="Times New Roman" w:hAnsi="Times New Roman" w:cs="Times New Roman"/>
          <w:sz w:val="24"/>
          <w:szCs w:val="24"/>
        </w:rPr>
        <w:t>,</w:t>
      </w:r>
      <w:r w:rsidR="00AF04F3" w:rsidRPr="00906814">
        <w:rPr>
          <w:rFonts w:ascii="Times New Roman" w:hAnsi="Times New Roman" w:cs="Times New Roman"/>
          <w:sz w:val="24"/>
          <w:szCs w:val="24"/>
        </w:rPr>
        <w:t xml:space="preserve"> </w:t>
      </w:r>
      <w:r w:rsidR="00555AB9" w:rsidRPr="00906814">
        <w:rPr>
          <w:rFonts w:ascii="Times New Roman" w:hAnsi="Times New Roman" w:cs="Times New Roman"/>
          <w:sz w:val="24"/>
          <w:szCs w:val="24"/>
        </w:rPr>
        <w:t xml:space="preserve">they can alter the communication method </w:t>
      </w:r>
      <w:r w:rsidR="00815282" w:rsidRPr="00906814">
        <w:rPr>
          <w:rFonts w:ascii="Times New Roman" w:hAnsi="Times New Roman" w:cs="Times New Roman"/>
          <w:sz w:val="24"/>
          <w:szCs w:val="24"/>
        </w:rPr>
        <w:t xml:space="preserve">in the </w:t>
      </w:r>
      <w:r w:rsidR="00D31846">
        <w:rPr>
          <w:rFonts w:ascii="Times New Roman" w:hAnsi="Times New Roman" w:cs="Times New Roman"/>
          <w:sz w:val="24"/>
          <w:szCs w:val="24"/>
        </w:rPr>
        <w:t>following</w:t>
      </w:r>
      <w:r w:rsidR="00815282" w:rsidRPr="00906814">
        <w:rPr>
          <w:rFonts w:ascii="Times New Roman" w:hAnsi="Times New Roman" w:cs="Times New Roman"/>
          <w:sz w:val="24"/>
          <w:szCs w:val="24"/>
        </w:rPr>
        <w:t xml:space="preserve"> tasks.</w:t>
      </w:r>
    </w:p>
    <w:p w14:paraId="1C99D5C1" w14:textId="7424FBE9" w:rsidR="00C36673" w:rsidRPr="00906814" w:rsidRDefault="00C36673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DBF52C" w14:textId="77777777" w:rsidR="00D31846" w:rsidRDefault="00D31846" w:rsidP="009068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670AAA" w14:textId="6167956A" w:rsidR="00C36673" w:rsidRPr="00631CA1" w:rsidRDefault="003251C5" w:rsidP="0090681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1CA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494ADF6" w14:textId="096300C1" w:rsidR="00C36673" w:rsidRPr="00906814" w:rsidRDefault="003251C5" w:rsidP="0090681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do, J., Clements, J., &amp; Baker, R. (2018). </w:t>
      </w:r>
      <w:r w:rsidRPr="009068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Successful project </w:t>
      </w:r>
      <w:r w:rsidRPr="009068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ement</w:t>
      </w: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9068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ENGAGE Learning</w:t>
      </w: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3620B3E5" w14:textId="7F1D7796" w:rsidR="00906814" w:rsidRPr="00906814" w:rsidRDefault="003251C5" w:rsidP="0090681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zner, H. (2018). </w:t>
      </w:r>
      <w:r w:rsidRPr="009068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ject management best practices: Achieving global excellence</w:t>
      </w: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John Wiley &amp; Sons.</w:t>
      </w:r>
    </w:p>
    <w:p w14:paraId="54A37C25" w14:textId="12AFD214" w:rsidR="00A04939" w:rsidRPr="00906814" w:rsidRDefault="003251C5" w:rsidP="0090681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redith, J. R., Shafer, S. M., &amp; Mantel Jr, S. J. (2017). </w:t>
      </w:r>
      <w:r w:rsidRPr="0090681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ject management: a strategic managerial approach</w:t>
      </w: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John Wiley </w:t>
      </w:r>
      <w:r w:rsidRPr="009068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Sons.</w:t>
      </w:r>
    </w:p>
    <w:p w14:paraId="5D833087" w14:textId="77777777" w:rsidR="003269A4" w:rsidRPr="00906814" w:rsidRDefault="003269A4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48F429" w14:textId="77777777" w:rsidR="00816D2E" w:rsidRPr="00906814" w:rsidRDefault="00816D2E" w:rsidP="009068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16D2E" w:rsidRPr="0090681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9AD5EB" w14:textId="77777777" w:rsidR="003251C5" w:rsidRDefault="003251C5">
      <w:pPr>
        <w:spacing w:after="0" w:line="240" w:lineRule="auto"/>
      </w:pPr>
      <w:r>
        <w:separator/>
      </w:r>
    </w:p>
  </w:endnote>
  <w:endnote w:type="continuationSeparator" w:id="0">
    <w:p w14:paraId="0CDFF0F7" w14:textId="77777777" w:rsidR="003251C5" w:rsidRDefault="0032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5505BD" w14:textId="77777777" w:rsidR="003251C5" w:rsidRDefault="003251C5">
      <w:pPr>
        <w:spacing w:after="0" w:line="240" w:lineRule="auto"/>
      </w:pPr>
      <w:r>
        <w:separator/>
      </w:r>
    </w:p>
  </w:footnote>
  <w:footnote w:type="continuationSeparator" w:id="0">
    <w:p w14:paraId="4EE44DA4" w14:textId="77777777" w:rsidR="003251C5" w:rsidRDefault="0032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73610B" w14:textId="6C7E5348" w:rsidR="00906814" w:rsidRPr="00631CA1" w:rsidRDefault="003251C5">
    <w:pPr>
      <w:pStyle w:val="Header"/>
      <w:rPr>
        <w:rFonts w:ascii="Times New Roman" w:hAnsi="Times New Roman" w:cs="Times New Roman"/>
        <w:sz w:val="24"/>
        <w:szCs w:val="24"/>
      </w:rPr>
    </w:pPr>
    <w:r w:rsidRPr="00631CA1">
      <w:rPr>
        <w:rFonts w:ascii="Times New Roman" w:hAnsi="Times New Roman" w:cs="Times New Roman"/>
        <w:sz w:val="24"/>
        <w:szCs w:val="24"/>
      </w:rPr>
      <w:tab/>
    </w:r>
    <w:r w:rsidRPr="00631CA1">
      <w:rPr>
        <w:rFonts w:ascii="Times New Roman" w:hAnsi="Times New Roman" w:cs="Times New Roman"/>
        <w:sz w:val="24"/>
        <w:szCs w:val="24"/>
      </w:rPr>
      <w:tab/>
    </w:r>
    <w:r w:rsidRPr="00631CA1">
      <w:rPr>
        <w:rFonts w:ascii="Times New Roman" w:hAnsi="Times New Roman" w:cs="Times New Roman"/>
        <w:sz w:val="24"/>
        <w:szCs w:val="24"/>
      </w:rPr>
      <w:fldChar w:fldCharType="begin"/>
    </w:r>
    <w:r w:rsidRPr="00631CA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31CA1">
      <w:rPr>
        <w:rFonts w:ascii="Times New Roman" w:hAnsi="Times New Roman" w:cs="Times New Roman"/>
        <w:sz w:val="24"/>
        <w:szCs w:val="24"/>
      </w:rPr>
      <w:fldChar w:fldCharType="separate"/>
    </w:r>
    <w:r w:rsidR="001909C3">
      <w:rPr>
        <w:rFonts w:ascii="Times New Roman" w:hAnsi="Times New Roman" w:cs="Times New Roman"/>
        <w:noProof/>
        <w:sz w:val="24"/>
        <w:szCs w:val="24"/>
      </w:rPr>
      <w:t>3</w:t>
    </w:r>
    <w:r w:rsidRPr="00631CA1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TaxMDG2NLI0NbVQ0lEKTi0uzszPAykwqgUAxsgipCwAAAA="/>
  </w:docVars>
  <w:rsids>
    <w:rsidRoot w:val="00614545"/>
    <w:rsid w:val="00000D1C"/>
    <w:rsid w:val="00003E28"/>
    <w:rsid w:val="00012E14"/>
    <w:rsid w:val="0002370D"/>
    <w:rsid w:val="0003051D"/>
    <w:rsid w:val="00041466"/>
    <w:rsid w:val="0004519F"/>
    <w:rsid w:val="000704B0"/>
    <w:rsid w:val="0007629A"/>
    <w:rsid w:val="00090FA4"/>
    <w:rsid w:val="00093EAF"/>
    <w:rsid w:val="000A2700"/>
    <w:rsid w:val="000B5FD0"/>
    <w:rsid w:val="000C3235"/>
    <w:rsid w:val="000D0945"/>
    <w:rsid w:val="000E3D42"/>
    <w:rsid w:val="000E5E1D"/>
    <w:rsid w:val="000F0EBF"/>
    <w:rsid w:val="000F7D89"/>
    <w:rsid w:val="000F7FC7"/>
    <w:rsid w:val="00101B2B"/>
    <w:rsid w:val="0012213A"/>
    <w:rsid w:val="00132230"/>
    <w:rsid w:val="001428A5"/>
    <w:rsid w:val="001437D6"/>
    <w:rsid w:val="00145270"/>
    <w:rsid w:val="001570CF"/>
    <w:rsid w:val="00164EFB"/>
    <w:rsid w:val="00185FC9"/>
    <w:rsid w:val="00190346"/>
    <w:rsid w:val="001909C3"/>
    <w:rsid w:val="00190F14"/>
    <w:rsid w:val="00195718"/>
    <w:rsid w:val="001975F0"/>
    <w:rsid w:val="001B546D"/>
    <w:rsid w:val="001D64CA"/>
    <w:rsid w:val="001D7D90"/>
    <w:rsid w:val="001E1576"/>
    <w:rsid w:val="001F62DD"/>
    <w:rsid w:val="00227E40"/>
    <w:rsid w:val="00234801"/>
    <w:rsid w:val="00283F3F"/>
    <w:rsid w:val="002B45F5"/>
    <w:rsid w:val="002C3832"/>
    <w:rsid w:val="002D26B5"/>
    <w:rsid w:val="003039F9"/>
    <w:rsid w:val="003251C5"/>
    <w:rsid w:val="003269A4"/>
    <w:rsid w:val="00336D6C"/>
    <w:rsid w:val="00343BD4"/>
    <w:rsid w:val="00347DA4"/>
    <w:rsid w:val="0035035B"/>
    <w:rsid w:val="00360C38"/>
    <w:rsid w:val="00365526"/>
    <w:rsid w:val="00367135"/>
    <w:rsid w:val="00367C4F"/>
    <w:rsid w:val="00384051"/>
    <w:rsid w:val="003A5657"/>
    <w:rsid w:val="003A6F90"/>
    <w:rsid w:val="003B112A"/>
    <w:rsid w:val="003B67C3"/>
    <w:rsid w:val="003F1ADC"/>
    <w:rsid w:val="004102BF"/>
    <w:rsid w:val="004155B9"/>
    <w:rsid w:val="00426DDA"/>
    <w:rsid w:val="00437F3D"/>
    <w:rsid w:val="00463DB5"/>
    <w:rsid w:val="00466BE7"/>
    <w:rsid w:val="00481361"/>
    <w:rsid w:val="004B008F"/>
    <w:rsid w:val="004D26FE"/>
    <w:rsid w:val="004D70D6"/>
    <w:rsid w:val="004E6F19"/>
    <w:rsid w:val="004F2089"/>
    <w:rsid w:val="004F407A"/>
    <w:rsid w:val="00514F24"/>
    <w:rsid w:val="0051607B"/>
    <w:rsid w:val="005254D9"/>
    <w:rsid w:val="00527B65"/>
    <w:rsid w:val="00531C5D"/>
    <w:rsid w:val="00555AB9"/>
    <w:rsid w:val="00562BC0"/>
    <w:rsid w:val="00580BCC"/>
    <w:rsid w:val="0058251D"/>
    <w:rsid w:val="0059216B"/>
    <w:rsid w:val="005A1E2C"/>
    <w:rsid w:val="005A3CE9"/>
    <w:rsid w:val="005A3D07"/>
    <w:rsid w:val="005A680F"/>
    <w:rsid w:val="005A72FB"/>
    <w:rsid w:val="005B2D70"/>
    <w:rsid w:val="005B544E"/>
    <w:rsid w:val="005C0214"/>
    <w:rsid w:val="005C5618"/>
    <w:rsid w:val="005D1160"/>
    <w:rsid w:val="005E756D"/>
    <w:rsid w:val="005F6E2D"/>
    <w:rsid w:val="00601201"/>
    <w:rsid w:val="00607E8C"/>
    <w:rsid w:val="00614545"/>
    <w:rsid w:val="006148C4"/>
    <w:rsid w:val="00616BC0"/>
    <w:rsid w:val="00621765"/>
    <w:rsid w:val="00631CA1"/>
    <w:rsid w:val="006336E3"/>
    <w:rsid w:val="00635071"/>
    <w:rsid w:val="00645DDD"/>
    <w:rsid w:val="006526C4"/>
    <w:rsid w:val="00652DC1"/>
    <w:rsid w:val="006658E5"/>
    <w:rsid w:val="0067560E"/>
    <w:rsid w:val="006810D4"/>
    <w:rsid w:val="0069285F"/>
    <w:rsid w:val="006A1FE1"/>
    <w:rsid w:val="006B7CCD"/>
    <w:rsid w:val="006D37FF"/>
    <w:rsid w:val="006D6F65"/>
    <w:rsid w:val="006E67DC"/>
    <w:rsid w:val="006F005C"/>
    <w:rsid w:val="006F2AEE"/>
    <w:rsid w:val="006F345A"/>
    <w:rsid w:val="006F6BA9"/>
    <w:rsid w:val="0070067D"/>
    <w:rsid w:val="00722258"/>
    <w:rsid w:val="00736B6C"/>
    <w:rsid w:val="00747BF1"/>
    <w:rsid w:val="00765D2B"/>
    <w:rsid w:val="00766ED5"/>
    <w:rsid w:val="00774605"/>
    <w:rsid w:val="00776660"/>
    <w:rsid w:val="00795631"/>
    <w:rsid w:val="007C1654"/>
    <w:rsid w:val="007D5BBC"/>
    <w:rsid w:val="00802FF7"/>
    <w:rsid w:val="0080304D"/>
    <w:rsid w:val="00815282"/>
    <w:rsid w:val="00816D2E"/>
    <w:rsid w:val="00824D27"/>
    <w:rsid w:val="0084759B"/>
    <w:rsid w:val="0087040F"/>
    <w:rsid w:val="008818D8"/>
    <w:rsid w:val="008A531A"/>
    <w:rsid w:val="008B708C"/>
    <w:rsid w:val="008C6C41"/>
    <w:rsid w:val="008D374E"/>
    <w:rsid w:val="008D42FD"/>
    <w:rsid w:val="008D7E36"/>
    <w:rsid w:val="008E2F19"/>
    <w:rsid w:val="008E7BE3"/>
    <w:rsid w:val="008F5235"/>
    <w:rsid w:val="00903B11"/>
    <w:rsid w:val="00906814"/>
    <w:rsid w:val="009115A2"/>
    <w:rsid w:val="00913776"/>
    <w:rsid w:val="009167E6"/>
    <w:rsid w:val="00946200"/>
    <w:rsid w:val="00946C97"/>
    <w:rsid w:val="00951810"/>
    <w:rsid w:val="009521C1"/>
    <w:rsid w:val="00973B7C"/>
    <w:rsid w:val="009969A7"/>
    <w:rsid w:val="009A0B4B"/>
    <w:rsid w:val="009A25DC"/>
    <w:rsid w:val="009A4695"/>
    <w:rsid w:val="009D2E49"/>
    <w:rsid w:val="00A04939"/>
    <w:rsid w:val="00A10C17"/>
    <w:rsid w:val="00A37571"/>
    <w:rsid w:val="00A44F73"/>
    <w:rsid w:val="00A61C7E"/>
    <w:rsid w:val="00A76B8A"/>
    <w:rsid w:val="00A9054C"/>
    <w:rsid w:val="00A949DE"/>
    <w:rsid w:val="00AA07A0"/>
    <w:rsid w:val="00AA2AB5"/>
    <w:rsid w:val="00AA4353"/>
    <w:rsid w:val="00AA7F27"/>
    <w:rsid w:val="00AB4888"/>
    <w:rsid w:val="00AE093F"/>
    <w:rsid w:val="00AE5046"/>
    <w:rsid w:val="00AF04F3"/>
    <w:rsid w:val="00B01D28"/>
    <w:rsid w:val="00B10FF9"/>
    <w:rsid w:val="00B33CED"/>
    <w:rsid w:val="00B64D87"/>
    <w:rsid w:val="00B97E1E"/>
    <w:rsid w:val="00BA32B1"/>
    <w:rsid w:val="00BE42AF"/>
    <w:rsid w:val="00BE6D67"/>
    <w:rsid w:val="00C05157"/>
    <w:rsid w:val="00C1543D"/>
    <w:rsid w:val="00C17650"/>
    <w:rsid w:val="00C24455"/>
    <w:rsid w:val="00C36673"/>
    <w:rsid w:val="00C4442E"/>
    <w:rsid w:val="00C463D3"/>
    <w:rsid w:val="00C5267A"/>
    <w:rsid w:val="00C607D8"/>
    <w:rsid w:val="00C77226"/>
    <w:rsid w:val="00C90A0C"/>
    <w:rsid w:val="00C97507"/>
    <w:rsid w:val="00CA3455"/>
    <w:rsid w:val="00CA3B09"/>
    <w:rsid w:val="00CC37C2"/>
    <w:rsid w:val="00CE1992"/>
    <w:rsid w:val="00CF5F4D"/>
    <w:rsid w:val="00D02F3A"/>
    <w:rsid w:val="00D108DF"/>
    <w:rsid w:val="00D11E8D"/>
    <w:rsid w:val="00D1578B"/>
    <w:rsid w:val="00D16A17"/>
    <w:rsid w:val="00D22C38"/>
    <w:rsid w:val="00D31846"/>
    <w:rsid w:val="00D436CE"/>
    <w:rsid w:val="00D53226"/>
    <w:rsid w:val="00D53AB4"/>
    <w:rsid w:val="00D605E5"/>
    <w:rsid w:val="00D63E36"/>
    <w:rsid w:val="00D7144D"/>
    <w:rsid w:val="00D83225"/>
    <w:rsid w:val="00DB2BDF"/>
    <w:rsid w:val="00DD579D"/>
    <w:rsid w:val="00E00F37"/>
    <w:rsid w:val="00E1663C"/>
    <w:rsid w:val="00E202E9"/>
    <w:rsid w:val="00E3202D"/>
    <w:rsid w:val="00E72CC9"/>
    <w:rsid w:val="00E75951"/>
    <w:rsid w:val="00E8487E"/>
    <w:rsid w:val="00E85D1A"/>
    <w:rsid w:val="00EB3476"/>
    <w:rsid w:val="00ED7724"/>
    <w:rsid w:val="00EE28FD"/>
    <w:rsid w:val="00EF0044"/>
    <w:rsid w:val="00EF0BE0"/>
    <w:rsid w:val="00EF2F10"/>
    <w:rsid w:val="00EF5929"/>
    <w:rsid w:val="00F04DD4"/>
    <w:rsid w:val="00F06821"/>
    <w:rsid w:val="00F129B7"/>
    <w:rsid w:val="00F43237"/>
    <w:rsid w:val="00F50D84"/>
    <w:rsid w:val="00F56119"/>
    <w:rsid w:val="00F75109"/>
    <w:rsid w:val="00FA2EC9"/>
    <w:rsid w:val="00FB3677"/>
    <w:rsid w:val="00FB648F"/>
    <w:rsid w:val="00FC0AE2"/>
    <w:rsid w:val="00FC57FF"/>
    <w:rsid w:val="00FD1ADB"/>
    <w:rsid w:val="00FD57EF"/>
    <w:rsid w:val="00FD6BFF"/>
    <w:rsid w:val="00FE17E6"/>
    <w:rsid w:val="00FE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50E0"/>
  <w15:chartTrackingRefBased/>
  <w15:docId w15:val="{C255F34C-A076-46A7-A78E-1CFE80431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E50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E50C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E5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E50C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6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814"/>
  </w:style>
  <w:style w:type="paragraph" w:styleId="Footer">
    <w:name w:val="footer"/>
    <w:basedOn w:val="Normal"/>
    <w:link w:val="FooterChar"/>
    <w:uiPriority w:val="99"/>
    <w:unhideWhenUsed/>
    <w:rsid w:val="00906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8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260</cp:revision>
  <dcterms:created xsi:type="dcterms:W3CDTF">2021-03-05T18:44:00Z</dcterms:created>
  <dcterms:modified xsi:type="dcterms:W3CDTF">2021-03-05T22:08:00Z</dcterms:modified>
</cp:coreProperties>
</file>